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BE5E25" w14:textId="77777777" w:rsidR="008E4795" w:rsidRPr="00E948B2" w:rsidRDefault="008E4795" w:rsidP="008E4795">
      <w:pPr>
        <w:shd w:val="clear" w:color="auto" w:fill="FFFFFF"/>
        <w:textAlignment w:val="baseline"/>
        <w:rPr>
          <w:rFonts w:ascii="Times New Roman" w:eastAsia="PMingLiU" w:hAnsi="Times New Roman" w:cs="Times New Roman"/>
          <w:b/>
          <w:color w:val="000000"/>
          <w:sz w:val="28"/>
          <w:bdr w:val="none" w:sz="0" w:space="0" w:color="auto" w:frame="1"/>
        </w:rPr>
      </w:pPr>
      <w:r w:rsidRPr="00E948B2">
        <w:rPr>
          <w:rFonts w:ascii="Times New Roman" w:eastAsia="PMingLiU" w:hAnsi="Times New Roman" w:cs="Times New Roman"/>
          <w:b/>
          <w:color w:val="000000"/>
          <w:sz w:val="28"/>
          <w:bdr w:val="none" w:sz="0" w:space="0" w:color="auto" w:frame="1"/>
        </w:rPr>
        <w:t>C</w:t>
      </w:r>
      <w:r w:rsidRPr="009E5A7F">
        <w:rPr>
          <w:rFonts w:ascii="Times New Roman" w:eastAsia="PMingLiU" w:hAnsi="Times New Roman" w:cs="Times New Roman"/>
          <w:b/>
          <w:color w:val="000000"/>
          <w:sz w:val="28"/>
          <w:bdr w:val="none" w:sz="0" w:space="0" w:color="auto" w:frame="1"/>
        </w:rPr>
        <w:t>ybersecurity incident report template</w:t>
      </w:r>
    </w:p>
    <w:p w14:paraId="452EAE0C" w14:textId="77777777" w:rsidR="008E4795" w:rsidRPr="003F3255" w:rsidRDefault="008E4795" w:rsidP="008E4795">
      <w:pPr>
        <w:shd w:val="clear" w:color="auto" w:fill="FFFFFF"/>
        <w:textAlignment w:val="baseline"/>
        <w:rPr>
          <w:rFonts w:ascii="Times New Roman" w:eastAsia="PMingLiU" w:hAnsi="Times New Roman" w:cs="Times New Roman"/>
          <w:i/>
          <w:color w:val="000000"/>
          <w:sz w:val="20"/>
          <w:szCs w:val="20"/>
          <w:bdr w:val="none" w:sz="0" w:space="0" w:color="auto" w:frame="1"/>
        </w:rPr>
      </w:pPr>
      <w:r w:rsidRPr="003F3255">
        <w:rPr>
          <w:rFonts w:ascii="Times New Roman" w:eastAsia="PMingLiU" w:hAnsi="Times New Roman" w:cs="Times New Roman"/>
          <w:i/>
          <w:color w:val="000000"/>
          <w:sz w:val="20"/>
          <w:szCs w:val="20"/>
          <w:bdr w:val="none" w:sz="0" w:space="0" w:color="auto" w:frame="1"/>
        </w:rPr>
        <w:t>By Paul Kirvan, FBCI, CISA</w:t>
      </w:r>
    </w:p>
    <w:p w14:paraId="21D5FBFC" w14:textId="635A7624" w:rsidR="00475142" w:rsidRPr="008E4795" w:rsidRDefault="00475142">
      <w:pPr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6"/>
        <w:gridCol w:w="4674"/>
      </w:tblGrid>
      <w:tr w:rsidR="008E4795" w:rsidRPr="00E948B2" w14:paraId="4AA5E29E" w14:textId="77777777" w:rsidTr="00DE3A1D">
        <w:tc>
          <w:tcPr>
            <w:tcW w:w="9576" w:type="dxa"/>
            <w:gridSpan w:val="2"/>
          </w:tcPr>
          <w:p w14:paraId="2930A7E6" w14:textId="20732191" w:rsidR="008E4795" w:rsidRPr="008E4795" w:rsidRDefault="008E4795" w:rsidP="008E479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Report Title</w:t>
            </w:r>
            <w:r w:rsidRPr="008E4795">
              <w:rPr>
                <w:rFonts w:cstheme="minorHAnsi"/>
                <w:b/>
                <w:sz w:val="20"/>
                <w:szCs w:val="20"/>
              </w:rPr>
              <w:t xml:space="preserve">: </w:t>
            </w:r>
            <w:r w:rsidRPr="008E4795">
              <w:rPr>
                <w:rFonts w:cstheme="minorHAnsi"/>
                <w:sz w:val="20"/>
                <w:szCs w:val="20"/>
              </w:rPr>
              <w:t>Cybersecurity Incident Report</w:t>
            </w:r>
          </w:p>
        </w:tc>
      </w:tr>
      <w:tr w:rsidR="008E4795" w:rsidRPr="00E948B2" w14:paraId="4D4D4BD2" w14:textId="77777777" w:rsidTr="00DE3A1D">
        <w:tc>
          <w:tcPr>
            <w:tcW w:w="9576" w:type="dxa"/>
            <w:gridSpan w:val="2"/>
          </w:tcPr>
          <w:p w14:paraId="58F3ACDA" w14:textId="77777777" w:rsidR="008E4795" w:rsidRDefault="008E4795" w:rsidP="00DE3A1D">
            <w:pPr>
              <w:rPr>
                <w:rFonts w:cstheme="minorHAnsi"/>
                <w:b/>
                <w:sz w:val="20"/>
                <w:szCs w:val="20"/>
              </w:rPr>
            </w:pPr>
            <w:r w:rsidRPr="008E4795">
              <w:rPr>
                <w:rFonts w:cstheme="minorHAnsi"/>
                <w:b/>
                <w:sz w:val="20"/>
                <w:szCs w:val="20"/>
              </w:rPr>
              <w:t>Event Description:</w:t>
            </w:r>
          </w:p>
          <w:p w14:paraId="173AFECA" w14:textId="77777777" w:rsidR="00056554" w:rsidRPr="008E4795" w:rsidRDefault="00056554" w:rsidP="00DE3A1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E4795" w:rsidRPr="00E948B2" w14:paraId="0BB188FB" w14:textId="77777777" w:rsidTr="008E4795">
        <w:tc>
          <w:tcPr>
            <w:tcW w:w="4789" w:type="dxa"/>
          </w:tcPr>
          <w:p w14:paraId="29629939" w14:textId="300CF7DB" w:rsidR="008E4795" w:rsidRPr="003F3255" w:rsidRDefault="008E4795" w:rsidP="008E4795">
            <w:pPr>
              <w:rPr>
                <w:rFonts w:cstheme="minorHAnsi"/>
                <w:bCs/>
                <w:sz w:val="20"/>
                <w:szCs w:val="20"/>
              </w:rPr>
            </w:pPr>
            <w:r w:rsidRPr="008E4795">
              <w:rPr>
                <w:rFonts w:cstheme="minorHAnsi"/>
                <w:b/>
                <w:sz w:val="20"/>
                <w:szCs w:val="20"/>
              </w:rPr>
              <w:t>Date of Event:</w:t>
            </w:r>
          </w:p>
        </w:tc>
        <w:tc>
          <w:tcPr>
            <w:tcW w:w="4787" w:type="dxa"/>
          </w:tcPr>
          <w:p w14:paraId="469CE2B1" w14:textId="7BAD3C92" w:rsidR="008E4795" w:rsidRPr="003F3255" w:rsidRDefault="008E4795" w:rsidP="008E4795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me Event Identified:</w:t>
            </w:r>
          </w:p>
        </w:tc>
      </w:tr>
      <w:tr w:rsidR="008E4795" w:rsidRPr="00E948B2" w14:paraId="20C2C674" w14:textId="77777777" w:rsidTr="008E4795">
        <w:tc>
          <w:tcPr>
            <w:tcW w:w="4789" w:type="dxa"/>
          </w:tcPr>
          <w:p w14:paraId="34E0AF25" w14:textId="2D6438A0" w:rsidR="008E4795" w:rsidRPr="003F3255" w:rsidRDefault="008E4795" w:rsidP="00DE3A1D">
            <w:pPr>
              <w:rPr>
                <w:rFonts w:cstheme="minorHAnsi"/>
                <w:bCs/>
                <w:sz w:val="20"/>
                <w:szCs w:val="20"/>
              </w:rPr>
            </w:pPr>
            <w:r w:rsidRPr="008E4795">
              <w:rPr>
                <w:rFonts w:cstheme="minorHAnsi"/>
                <w:b/>
                <w:sz w:val="20"/>
                <w:szCs w:val="20"/>
              </w:rPr>
              <w:t>Date Event Resolved:</w:t>
            </w:r>
          </w:p>
        </w:tc>
        <w:tc>
          <w:tcPr>
            <w:tcW w:w="4787" w:type="dxa"/>
          </w:tcPr>
          <w:p w14:paraId="2AABED7E" w14:textId="21FA5C98" w:rsidR="008E4795" w:rsidRPr="003F3255" w:rsidRDefault="008E4795" w:rsidP="008E4795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me Event Resolved:</w:t>
            </w:r>
          </w:p>
        </w:tc>
      </w:tr>
      <w:tr w:rsidR="008E4795" w:rsidRPr="00E948B2" w14:paraId="2DEC37CF" w14:textId="77777777" w:rsidTr="00DE3A1D">
        <w:tc>
          <w:tcPr>
            <w:tcW w:w="9576" w:type="dxa"/>
            <w:gridSpan w:val="2"/>
          </w:tcPr>
          <w:p w14:paraId="6B441526" w14:textId="77777777" w:rsidR="008E4795" w:rsidRPr="008E4795" w:rsidRDefault="008E4795" w:rsidP="00DE3A1D">
            <w:pPr>
              <w:rPr>
                <w:rFonts w:cstheme="minorHAnsi"/>
                <w:b/>
                <w:sz w:val="20"/>
                <w:szCs w:val="20"/>
              </w:rPr>
            </w:pPr>
            <w:r w:rsidRPr="008E4795">
              <w:rPr>
                <w:rFonts w:cstheme="minorHAnsi"/>
                <w:b/>
                <w:sz w:val="20"/>
                <w:szCs w:val="20"/>
              </w:rPr>
              <w:t>Employees Participating in Event:</w:t>
            </w:r>
          </w:p>
        </w:tc>
      </w:tr>
      <w:tr w:rsidR="008E4795" w:rsidRPr="00E948B2" w14:paraId="5ED87E75" w14:textId="77777777" w:rsidTr="00DE3A1D">
        <w:tc>
          <w:tcPr>
            <w:tcW w:w="9576" w:type="dxa"/>
            <w:gridSpan w:val="2"/>
          </w:tcPr>
          <w:p w14:paraId="5A25D458" w14:textId="4F462C28" w:rsidR="008E4795" w:rsidRPr="008E4795" w:rsidRDefault="008E4795" w:rsidP="00DE3A1D">
            <w:pPr>
              <w:rPr>
                <w:rFonts w:cstheme="minorHAnsi"/>
                <w:b/>
                <w:sz w:val="20"/>
                <w:szCs w:val="20"/>
              </w:rPr>
            </w:pPr>
            <w:r w:rsidRPr="008E4795">
              <w:rPr>
                <w:rFonts w:cstheme="minorHAnsi"/>
                <w:b/>
                <w:sz w:val="20"/>
                <w:szCs w:val="20"/>
              </w:rPr>
              <w:t>Describe how the event was initially detected</w:t>
            </w:r>
            <w:r w:rsidR="00D913FC">
              <w:rPr>
                <w:rFonts w:cstheme="minorHAnsi"/>
                <w:b/>
                <w:sz w:val="20"/>
                <w:szCs w:val="20"/>
              </w:rPr>
              <w:t>.</w:t>
            </w:r>
          </w:p>
          <w:p w14:paraId="78500D21" w14:textId="77777777" w:rsidR="008E4795" w:rsidRDefault="008E4795" w:rsidP="00DE3A1D">
            <w:pPr>
              <w:rPr>
                <w:rFonts w:cstheme="minorHAnsi"/>
                <w:sz w:val="20"/>
                <w:szCs w:val="20"/>
              </w:rPr>
            </w:pPr>
          </w:p>
          <w:p w14:paraId="3214B109" w14:textId="77777777" w:rsidR="008E4795" w:rsidRPr="008E4795" w:rsidRDefault="008E4795" w:rsidP="00DE3A1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E4795" w:rsidRPr="00E948B2" w14:paraId="4A4DA770" w14:textId="77777777" w:rsidTr="00DE3A1D">
        <w:tc>
          <w:tcPr>
            <w:tcW w:w="9576" w:type="dxa"/>
            <w:gridSpan w:val="2"/>
          </w:tcPr>
          <w:p w14:paraId="327846B1" w14:textId="7442887D" w:rsidR="008E4795" w:rsidRPr="008E4795" w:rsidRDefault="008E4795" w:rsidP="00DE3A1D">
            <w:pPr>
              <w:rPr>
                <w:rFonts w:cstheme="minorHAnsi"/>
                <w:b/>
                <w:sz w:val="20"/>
                <w:szCs w:val="20"/>
              </w:rPr>
            </w:pPr>
            <w:r w:rsidRPr="008E4795">
              <w:rPr>
                <w:rFonts w:cstheme="minorHAnsi"/>
                <w:b/>
                <w:sz w:val="20"/>
                <w:szCs w:val="20"/>
              </w:rPr>
              <w:t>What was the initial assessment of the event? Include data from security systems, firewalls, IDS/IPS, BAS systems</w:t>
            </w:r>
            <w:r w:rsidR="003F3255">
              <w:rPr>
                <w:rFonts w:cstheme="minorHAnsi"/>
                <w:b/>
                <w:sz w:val="20"/>
                <w:szCs w:val="20"/>
              </w:rPr>
              <w:t>, etc</w:t>
            </w:r>
            <w:r w:rsidR="00D913FC">
              <w:rPr>
                <w:rFonts w:cstheme="minorHAnsi"/>
                <w:b/>
                <w:sz w:val="20"/>
                <w:szCs w:val="20"/>
              </w:rPr>
              <w:t>.</w:t>
            </w:r>
          </w:p>
          <w:p w14:paraId="4B3CB543" w14:textId="77777777" w:rsidR="008E4795" w:rsidRDefault="008E4795" w:rsidP="00DE3A1D">
            <w:pPr>
              <w:rPr>
                <w:rFonts w:cstheme="minorHAnsi"/>
                <w:sz w:val="20"/>
                <w:szCs w:val="20"/>
              </w:rPr>
            </w:pPr>
          </w:p>
          <w:p w14:paraId="7302B7AF" w14:textId="77777777" w:rsidR="008E4795" w:rsidRPr="008E4795" w:rsidRDefault="008E4795" w:rsidP="00DE3A1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E4795" w:rsidRPr="00E948B2" w14:paraId="195786B0" w14:textId="77777777" w:rsidTr="00DE3A1D">
        <w:tc>
          <w:tcPr>
            <w:tcW w:w="9576" w:type="dxa"/>
            <w:gridSpan w:val="2"/>
          </w:tcPr>
          <w:p w14:paraId="201D5F10" w14:textId="7BDB6D05" w:rsidR="008E4795" w:rsidRPr="008E4795" w:rsidRDefault="008E4795" w:rsidP="00DE3A1D">
            <w:pPr>
              <w:rPr>
                <w:rFonts w:cstheme="minorHAnsi"/>
                <w:b/>
                <w:sz w:val="20"/>
                <w:szCs w:val="20"/>
              </w:rPr>
            </w:pPr>
            <w:r w:rsidRPr="008E4795">
              <w:rPr>
                <w:rFonts w:cstheme="minorHAnsi"/>
                <w:b/>
                <w:sz w:val="20"/>
                <w:szCs w:val="20"/>
              </w:rPr>
              <w:t>What technology systems, data, networks and other assets were affected?</w:t>
            </w:r>
          </w:p>
          <w:p w14:paraId="21D4A774" w14:textId="77777777" w:rsidR="008E4795" w:rsidRDefault="008E4795" w:rsidP="00DE3A1D">
            <w:pPr>
              <w:rPr>
                <w:rFonts w:cstheme="minorHAnsi"/>
                <w:sz w:val="20"/>
                <w:szCs w:val="20"/>
              </w:rPr>
            </w:pPr>
          </w:p>
          <w:p w14:paraId="7628E148" w14:textId="77777777" w:rsidR="008E4795" w:rsidRPr="008E4795" w:rsidRDefault="008E4795" w:rsidP="00DE3A1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E4795" w:rsidRPr="00E948B2" w14:paraId="0CB0E2E5" w14:textId="77777777" w:rsidTr="00DE3A1D">
        <w:tc>
          <w:tcPr>
            <w:tcW w:w="9576" w:type="dxa"/>
            <w:gridSpan w:val="2"/>
          </w:tcPr>
          <w:p w14:paraId="4DD6C768" w14:textId="162C6501" w:rsidR="008E4795" w:rsidRPr="008E4795" w:rsidRDefault="008E4795" w:rsidP="00DE3A1D">
            <w:pPr>
              <w:rPr>
                <w:rFonts w:cstheme="minorHAnsi"/>
                <w:b/>
                <w:sz w:val="20"/>
                <w:szCs w:val="20"/>
              </w:rPr>
            </w:pPr>
            <w:r w:rsidRPr="008E4795">
              <w:rPr>
                <w:rFonts w:cstheme="minorHAnsi"/>
                <w:b/>
                <w:sz w:val="20"/>
                <w:szCs w:val="20"/>
              </w:rPr>
              <w:t>Describe how the assets were affected by the event</w:t>
            </w:r>
            <w:r w:rsidR="00D913FC">
              <w:rPr>
                <w:rFonts w:cstheme="minorHAnsi"/>
                <w:b/>
                <w:sz w:val="20"/>
                <w:szCs w:val="20"/>
              </w:rPr>
              <w:t>.</w:t>
            </w:r>
          </w:p>
          <w:p w14:paraId="43ACC6D5" w14:textId="77777777" w:rsidR="008E4795" w:rsidRDefault="008E4795" w:rsidP="00DE3A1D">
            <w:pPr>
              <w:rPr>
                <w:rFonts w:cstheme="minorHAnsi"/>
                <w:sz w:val="20"/>
                <w:szCs w:val="20"/>
              </w:rPr>
            </w:pPr>
          </w:p>
          <w:p w14:paraId="5654C25A" w14:textId="77777777" w:rsidR="008E4795" w:rsidRPr="008E4795" w:rsidRDefault="008E4795" w:rsidP="00DE3A1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E4795" w:rsidRPr="00E948B2" w14:paraId="26298AB1" w14:textId="77777777" w:rsidTr="00DE3A1D">
        <w:tc>
          <w:tcPr>
            <w:tcW w:w="9576" w:type="dxa"/>
            <w:gridSpan w:val="2"/>
          </w:tcPr>
          <w:p w14:paraId="78FD29C1" w14:textId="7660B2FE" w:rsidR="008E4795" w:rsidRPr="0043036A" w:rsidRDefault="0043036A" w:rsidP="00DE3A1D">
            <w:pPr>
              <w:rPr>
                <w:rFonts w:cstheme="minorHAnsi"/>
                <w:b/>
                <w:sz w:val="20"/>
                <w:szCs w:val="20"/>
              </w:rPr>
            </w:pPr>
            <w:r w:rsidRPr="0043036A">
              <w:rPr>
                <w:rFonts w:cstheme="minorHAnsi"/>
                <w:b/>
                <w:sz w:val="20"/>
                <w:szCs w:val="20"/>
              </w:rPr>
              <w:t xml:space="preserve">What was the impact of the event </w:t>
            </w:r>
            <w:r w:rsidR="004C152B">
              <w:rPr>
                <w:rFonts w:cstheme="minorHAnsi"/>
                <w:b/>
                <w:sz w:val="20"/>
                <w:szCs w:val="20"/>
              </w:rPr>
              <w:t>on</w:t>
            </w:r>
            <w:r w:rsidR="004C152B" w:rsidRPr="0043036A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43036A">
              <w:rPr>
                <w:rFonts w:cstheme="minorHAnsi"/>
                <w:b/>
                <w:sz w:val="20"/>
                <w:szCs w:val="20"/>
              </w:rPr>
              <w:t>the business and its operations?</w:t>
            </w:r>
          </w:p>
          <w:p w14:paraId="2337C4A8" w14:textId="77777777" w:rsidR="0043036A" w:rsidRDefault="0043036A" w:rsidP="00DE3A1D">
            <w:pPr>
              <w:rPr>
                <w:rFonts w:cstheme="minorHAnsi"/>
                <w:sz w:val="20"/>
                <w:szCs w:val="20"/>
              </w:rPr>
            </w:pPr>
          </w:p>
          <w:p w14:paraId="2D80181B" w14:textId="77777777" w:rsidR="0043036A" w:rsidRPr="008E4795" w:rsidRDefault="0043036A" w:rsidP="00DE3A1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3036A" w:rsidRPr="00E948B2" w14:paraId="1186F4DE" w14:textId="77777777" w:rsidTr="00DE3A1D">
        <w:tc>
          <w:tcPr>
            <w:tcW w:w="9576" w:type="dxa"/>
            <w:gridSpan w:val="2"/>
          </w:tcPr>
          <w:p w14:paraId="22BA7BB3" w14:textId="0D30D0D7" w:rsidR="0043036A" w:rsidRPr="006C2564" w:rsidRDefault="006C2564" w:rsidP="006C2564">
            <w:pPr>
              <w:rPr>
                <w:rFonts w:cstheme="minorHAnsi"/>
                <w:b/>
                <w:sz w:val="20"/>
                <w:szCs w:val="20"/>
              </w:rPr>
            </w:pPr>
            <w:r w:rsidRPr="006C2564">
              <w:rPr>
                <w:rFonts w:cstheme="minorHAnsi"/>
                <w:b/>
                <w:sz w:val="20"/>
                <w:szCs w:val="20"/>
              </w:rPr>
              <w:t>Why did the attack occur</w:t>
            </w:r>
            <w:r w:rsidR="003F3255">
              <w:rPr>
                <w:rFonts w:cstheme="minorHAnsi"/>
                <w:b/>
                <w:sz w:val="20"/>
                <w:szCs w:val="20"/>
              </w:rPr>
              <w:t>? W</w:t>
            </w:r>
            <w:r w:rsidRPr="006C2564">
              <w:rPr>
                <w:rFonts w:cstheme="minorHAnsi"/>
                <w:b/>
                <w:sz w:val="20"/>
                <w:szCs w:val="20"/>
              </w:rPr>
              <w:t>hat caused the attack?</w:t>
            </w:r>
          </w:p>
          <w:p w14:paraId="67283BDF" w14:textId="77777777" w:rsidR="006C2564" w:rsidRDefault="006C2564" w:rsidP="006C2564">
            <w:pPr>
              <w:rPr>
                <w:rFonts w:cstheme="minorHAnsi"/>
                <w:sz w:val="20"/>
                <w:szCs w:val="20"/>
              </w:rPr>
            </w:pPr>
          </w:p>
          <w:p w14:paraId="0D8DBC8C" w14:textId="77777777" w:rsidR="006C2564" w:rsidRPr="008E4795" w:rsidRDefault="006C2564" w:rsidP="006C256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3036A" w:rsidRPr="00E948B2" w14:paraId="6021EA6F" w14:textId="77777777" w:rsidTr="00DE3A1D">
        <w:tc>
          <w:tcPr>
            <w:tcW w:w="9576" w:type="dxa"/>
            <w:gridSpan w:val="2"/>
          </w:tcPr>
          <w:p w14:paraId="016CB05C" w14:textId="3AEEECA7" w:rsidR="0043036A" w:rsidRPr="006F6B94" w:rsidRDefault="006F6B94" w:rsidP="006F6B94">
            <w:pPr>
              <w:rPr>
                <w:rFonts w:cstheme="minorHAnsi"/>
                <w:b/>
                <w:sz w:val="20"/>
                <w:szCs w:val="20"/>
              </w:rPr>
            </w:pPr>
            <w:r w:rsidRPr="006F6B94">
              <w:rPr>
                <w:rFonts w:cstheme="minorHAnsi"/>
                <w:b/>
                <w:sz w:val="20"/>
                <w:szCs w:val="20"/>
              </w:rPr>
              <w:t xml:space="preserve">What steps were taken to contain the </w:t>
            </w:r>
            <w:r w:rsidR="003F3255">
              <w:rPr>
                <w:rFonts w:cstheme="minorHAnsi"/>
                <w:b/>
                <w:sz w:val="20"/>
                <w:szCs w:val="20"/>
              </w:rPr>
              <w:t>incident</w:t>
            </w:r>
            <w:r w:rsidRPr="006F6B94">
              <w:rPr>
                <w:rFonts w:cstheme="minorHAnsi"/>
                <w:b/>
                <w:sz w:val="20"/>
                <w:szCs w:val="20"/>
              </w:rPr>
              <w:t xml:space="preserve">, quarantine it and analyze it to identify a </w:t>
            </w:r>
            <w:r w:rsidR="00934FC6">
              <w:rPr>
                <w:rFonts w:cstheme="minorHAnsi"/>
                <w:b/>
                <w:sz w:val="20"/>
                <w:szCs w:val="20"/>
              </w:rPr>
              <w:t>remedy</w:t>
            </w:r>
            <w:r w:rsidRPr="006F6B94">
              <w:rPr>
                <w:rFonts w:cstheme="minorHAnsi"/>
                <w:b/>
                <w:sz w:val="20"/>
                <w:szCs w:val="20"/>
              </w:rPr>
              <w:t>?</w:t>
            </w:r>
          </w:p>
          <w:p w14:paraId="41B66661" w14:textId="77777777" w:rsidR="006F6B94" w:rsidRDefault="006F6B94" w:rsidP="006F6B94">
            <w:pPr>
              <w:rPr>
                <w:rFonts w:cstheme="minorHAnsi"/>
                <w:sz w:val="20"/>
                <w:szCs w:val="20"/>
              </w:rPr>
            </w:pPr>
          </w:p>
          <w:p w14:paraId="0D82707C" w14:textId="77777777" w:rsidR="006F6B94" w:rsidRPr="008E4795" w:rsidRDefault="006F6B94" w:rsidP="006F6B9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E4795" w:rsidRPr="00E948B2" w14:paraId="4CAFF4BA" w14:textId="77777777" w:rsidTr="00DE3A1D">
        <w:tc>
          <w:tcPr>
            <w:tcW w:w="9576" w:type="dxa"/>
            <w:gridSpan w:val="2"/>
          </w:tcPr>
          <w:p w14:paraId="102B96AB" w14:textId="7AF9A4F8" w:rsidR="008E4795" w:rsidRPr="006A3C0E" w:rsidRDefault="006A3C0E" w:rsidP="00DE3A1D">
            <w:pPr>
              <w:rPr>
                <w:rFonts w:cstheme="minorHAnsi"/>
                <w:b/>
                <w:sz w:val="20"/>
                <w:szCs w:val="20"/>
              </w:rPr>
            </w:pPr>
            <w:r w:rsidRPr="006A3C0E">
              <w:rPr>
                <w:rFonts w:cstheme="minorHAnsi"/>
                <w:b/>
                <w:sz w:val="20"/>
                <w:szCs w:val="20"/>
              </w:rPr>
              <w:t>What were the results of the steps taken?</w:t>
            </w:r>
          </w:p>
          <w:p w14:paraId="733FD8A3" w14:textId="77777777" w:rsidR="006A3C0E" w:rsidRDefault="006A3C0E" w:rsidP="00DE3A1D">
            <w:pPr>
              <w:rPr>
                <w:rFonts w:cstheme="minorHAnsi"/>
                <w:sz w:val="20"/>
                <w:szCs w:val="20"/>
              </w:rPr>
            </w:pPr>
          </w:p>
          <w:p w14:paraId="7366E018" w14:textId="77777777" w:rsidR="006A3C0E" w:rsidRPr="008E4795" w:rsidRDefault="006A3C0E" w:rsidP="00DE3A1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A3C0E" w:rsidRPr="00E948B2" w14:paraId="4CC2AEE9" w14:textId="77777777" w:rsidTr="00DE3A1D">
        <w:tc>
          <w:tcPr>
            <w:tcW w:w="9576" w:type="dxa"/>
            <w:gridSpan w:val="2"/>
          </w:tcPr>
          <w:p w14:paraId="154C4EBA" w14:textId="563ACA49" w:rsidR="006A3C0E" w:rsidRPr="002B55AB" w:rsidRDefault="002B55AB" w:rsidP="002B55AB">
            <w:pPr>
              <w:rPr>
                <w:rFonts w:cstheme="minorHAnsi"/>
                <w:b/>
                <w:sz w:val="20"/>
                <w:szCs w:val="20"/>
              </w:rPr>
            </w:pPr>
            <w:r w:rsidRPr="002B55AB">
              <w:rPr>
                <w:rFonts w:cstheme="minorHAnsi"/>
                <w:b/>
                <w:sz w:val="20"/>
                <w:szCs w:val="20"/>
              </w:rPr>
              <w:t>What alternate steps were taken, if the primary actions were unsuccessful?</w:t>
            </w:r>
          </w:p>
          <w:p w14:paraId="2B74F02A" w14:textId="77777777" w:rsidR="002B55AB" w:rsidRDefault="002B55AB" w:rsidP="002B55AB">
            <w:pPr>
              <w:rPr>
                <w:rFonts w:cstheme="minorHAnsi"/>
                <w:sz w:val="20"/>
                <w:szCs w:val="20"/>
              </w:rPr>
            </w:pPr>
          </w:p>
          <w:p w14:paraId="402E56BF" w14:textId="77777777" w:rsidR="002B55AB" w:rsidRPr="008E4795" w:rsidRDefault="002B55AB" w:rsidP="002B55A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A3C0E" w:rsidRPr="00E948B2" w14:paraId="3786D917" w14:textId="77777777" w:rsidTr="00DE3A1D">
        <w:tc>
          <w:tcPr>
            <w:tcW w:w="9576" w:type="dxa"/>
            <w:gridSpan w:val="2"/>
          </w:tcPr>
          <w:p w14:paraId="63BCEC18" w14:textId="77777777" w:rsidR="006A3C0E" w:rsidRDefault="002B55AB" w:rsidP="00DE3A1D">
            <w:pPr>
              <w:rPr>
                <w:rFonts w:cstheme="minorHAnsi"/>
                <w:b/>
                <w:sz w:val="20"/>
                <w:szCs w:val="20"/>
              </w:rPr>
            </w:pPr>
            <w:r w:rsidRPr="006A3C0E">
              <w:rPr>
                <w:rFonts w:cstheme="minorHAnsi"/>
                <w:b/>
                <w:sz w:val="20"/>
                <w:szCs w:val="20"/>
              </w:rPr>
              <w:t xml:space="preserve">What were the results of the </w:t>
            </w:r>
            <w:r>
              <w:rPr>
                <w:rFonts w:cstheme="minorHAnsi"/>
                <w:b/>
                <w:sz w:val="20"/>
                <w:szCs w:val="20"/>
              </w:rPr>
              <w:t xml:space="preserve">alternate </w:t>
            </w:r>
            <w:r w:rsidRPr="006A3C0E">
              <w:rPr>
                <w:rFonts w:cstheme="minorHAnsi"/>
                <w:b/>
                <w:sz w:val="20"/>
                <w:szCs w:val="20"/>
              </w:rPr>
              <w:t>steps taken?</w:t>
            </w:r>
          </w:p>
          <w:p w14:paraId="61BA518C" w14:textId="77777777" w:rsidR="002B55AB" w:rsidRDefault="002B55AB" w:rsidP="00DE3A1D">
            <w:pPr>
              <w:rPr>
                <w:rFonts w:cstheme="minorHAnsi"/>
                <w:b/>
                <w:sz w:val="20"/>
                <w:szCs w:val="20"/>
              </w:rPr>
            </w:pPr>
          </w:p>
          <w:p w14:paraId="43D7593A" w14:textId="77777777" w:rsidR="002B55AB" w:rsidRPr="008E4795" w:rsidRDefault="002B55AB" w:rsidP="00DE3A1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34FC6" w:rsidRPr="00E948B2" w14:paraId="27FB4C6B" w14:textId="77777777" w:rsidTr="00DE3A1D">
        <w:tc>
          <w:tcPr>
            <w:tcW w:w="9576" w:type="dxa"/>
            <w:gridSpan w:val="2"/>
          </w:tcPr>
          <w:p w14:paraId="4B432B16" w14:textId="509ADD6B" w:rsidR="00934FC6" w:rsidRPr="00934FC6" w:rsidRDefault="00934FC6" w:rsidP="00DE3A1D">
            <w:pPr>
              <w:rPr>
                <w:rFonts w:cstheme="minorHAnsi"/>
                <w:b/>
                <w:sz w:val="20"/>
                <w:szCs w:val="20"/>
              </w:rPr>
            </w:pPr>
            <w:r w:rsidRPr="00934FC6">
              <w:rPr>
                <w:rFonts w:cstheme="minorHAnsi"/>
                <w:b/>
                <w:sz w:val="20"/>
                <w:szCs w:val="20"/>
              </w:rPr>
              <w:t xml:space="preserve">How did the </w:t>
            </w:r>
            <w:r w:rsidR="00D913FC">
              <w:rPr>
                <w:rFonts w:cstheme="minorHAnsi"/>
                <w:b/>
                <w:sz w:val="20"/>
                <w:szCs w:val="20"/>
              </w:rPr>
              <w:t>c</w:t>
            </w:r>
            <w:r w:rsidRPr="00934FC6">
              <w:rPr>
                <w:rFonts w:cstheme="minorHAnsi"/>
                <w:b/>
                <w:sz w:val="20"/>
                <w:szCs w:val="20"/>
              </w:rPr>
              <w:t>ompany accommodate the event, recover and return to normal operations</w:t>
            </w:r>
            <w:r w:rsidR="003F3255">
              <w:rPr>
                <w:rFonts w:cstheme="minorHAnsi"/>
                <w:b/>
                <w:sz w:val="20"/>
                <w:szCs w:val="20"/>
              </w:rPr>
              <w:t>? H</w:t>
            </w:r>
            <w:r>
              <w:rPr>
                <w:rFonts w:cstheme="minorHAnsi"/>
                <w:b/>
                <w:sz w:val="20"/>
                <w:szCs w:val="20"/>
              </w:rPr>
              <w:t>ow long did it take</w:t>
            </w:r>
            <w:r w:rsidRPr="00934FC6">
              <w:rPr>
                <w:rFonts w:cstheme="minorHAnsi"/>
                <w:b/>
                <w:sz w:val="20"/>
                <w:szCs w:val="20"/>
              </w:rPr>
              <w:t>?</w:t>
            </w:r>
          </w:p>
          <w:p w14:paraId="6AD8BBC3" w14:textId="77777777" w:rsidR="00934FC6" w:rsidRDefault="00934FC6" w:rsidP="00DE3A1D">
            <w:pPr>
              <w:rPr>
                <w:rFonts w:cstheme="minorHAnsi"/>
                <w:sz w:val="20"/>
                <w:szCs w:val="20"/>
              </w:rPr>
            </w:pPr>
          </w:p>
          <w:p w14:paraId="17A820B4" w14:textId="77777777" w:rsidR="00934FC6" w:rsidRPr="008E4795" w:rsidRDefault="00934FC6" w:rsidP="00DE3A1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34FC6" w:rsidRPr="00E948B2" w14:paraId="1369359A" w14:textId="77777777" w:rsidTr="00DE3A1D">
        <w:tc>
          <w:tcPr>
            <w:tcW w:w="9576" w:type="dxa"/>
            <w:gridSpan w:val="2"/>
          </w:tcPr>
          <w:p w14:paraId="6EAF7318" w14:textId="7507B949" w:rsidR="00934FC6" w:rsidRDefault="00934FC6" w:rsidP="00934FC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f the </w:t>
            </w:r>
            <w:r w:rsidR="00D913FC">
              <w:rPr>
                <w:rFonts w:cstheme="minorHAnsi"/>
                <w:b/>
                <w:sz w:val="20"/>
                <w:szCs w:val="20"/>
              </w:rPr>
              <w:t>c</w:t>
            </w:r>
            <w:r w:rsidRPr="00934FC6">
              <w:rPr>
                <w:rFonts w:cstheme="minorHAnsi"/>
                <w:b/>
                <w:sz w:val="20"/>
                <w:szCs w:val="20"/>
              </w:rPr>
              <w:t xml:space="preserve">ompany </w:t>
            </w:r>
            <w:r>
              <w:rPr>
                <w:rFonts w:cstheme="minorHAnsi"/>
                <w:b/>
                <w:sz w:val="20"/>
                <w:szCs w:val="20"/>
              </w:rPr>
              <w:t xml:space="preserve">was unable to quickly return to business following the event, what steps were needed for it to </w:t>
            </w:r>
            <w:r w:rsidRPr="00934FC6">
              <w:rPr>
                <w:rFonts w:cstheme="minorHAnsi"/>
                <w:b/>
                <w:sz w:val="20"/>
                <w:szCs w:val="20"/>
              </w:rPr>
              <w:t>return to normal operations</w:t>
            </w:r>
            <w:r w:rsidR="003F3255">
              <w:rPr>
                <w:rFonts w:cstheme="minorHAnsi"/>
                <w:b/>
                <w:sz w:val="20"/>
                <w:szCs w:val="20"/>
              </w:rPr>
              <w:t>? H</w:t>
            </w:r>
            <w:r>
              <w:rPr>
                <w:rFonts w:cstheme="minorHAnsi"/>
                <w:b/>
                <w:sz w:val="20"/>
                <w:szCs w:val="20"/>
              </w:rPr>
              <w:t>ow long did it take</w:t>
            </w:r>
            <w:r w:rsidRPr="00934FC6">
              <w:rPr>
                <w:rFonts w:cstheme="minorHAnsi"/>
                <w:b/>
                <w:sz w:val="20"/>
                <w:szCs w:val="20"/>
              </w:rPr>
              <w:t>?</w:t>
            </w:r>
          </w:p>
          <w:p w14:paraId="5BDF51D5" w14:textId="77777777" w:rsidR="00934FC6" w:rsidRPr="00934FC6" w:rsidRDefault="00934FC6" w:rsidP="00934FC6">
            <w:pPr>
              <w:rPr>
                <w:rFonts w:cstheme="minorHAnsi"/>
                <w:b/>
                <w:sz w:val="20"/>
                <w:szCs w:val="20"/>
              </w:rPr>
            </w:pPr>
          </w:p>
          <w:p w14:paraId="21534ACC" w14:textId="77777777" w:rsidR="00934FC6" w:rsidRPr="008E4795" w:rsidRDefault="00934FC6" w:rsidP="00DE3A1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34FC6" w:rsidRPr="00E948B2" w14:paraId="6D584C29" w14:textId="77777777" w:rsidTr="00DE3A1D">
        <w:tc>
          <w:tcPr>
            <w:tcW w:w="9576" w:type="dxa"/>
            <w:gridSpan w:val="2"/>
          </w:tcPr>
          <w:p w14:paraId="4639FEFB" w14:textId="76BFA4E5" w:rsidR="00056554" w:rsidRPr="00056554" w:rsidRDefault="00056554" w:rsidP="00DE3A1D">
            <w:pPr>
              <w:rPr>
                <w:rFonts w:cstheme="minorHAnsi"/>
                <w:b/>
                <w:sz w:val="20"/>
                <w:szCs w:val="20"/>
              </w:rPr>
            </w:pPr>
            <w:r w:rsidRPr="00056554">
              <w:rPr>
                <w:rFonts w:cstheme="minorHAnsi"/>
                <w:b/>
                <w:sz w:val="20"/>
                <w:szCs w:val="20"/>
              </w:rPr>
              <w:lastRenderedPageBreak/>
              <w:t>What preempt</w:t>
            </w:r>
            <w:r w:rsidR="00D913FC">
              <w:rPr>
                <w:rFonts w:cstheme="minorHAnsi"/>
                <w:b/>
                <w:sz w:val="20"/>
                <w:szCs w:val="20"/>
              </w:rPr>
              <w:t>ive</w:t>
            </w:r>
            <w:r w:rsidRPr="00056554">
              <w:rPr>
                <w:rFonts w:cstheme="minorHAnsi"/>
                <w:b/>
                <w:sz w:val="20"/>
                <w:szCs w:val="20"/>
              </w:rPr>
              <w:t xml:space="preserve"> steps could have been taken to prevent the event from occurring?</w:t>
            </w:r>
          </w:p>
          <w:p w14:paraId="39F7B934" w14:textId="77777777" w:rsidR="00056554" w:rsidRDefault="00056554" w:rsidP="00DE3A1D">
            <w:pPr>
              <w:rPr>
                <w:rFonts w:cstheme="minorHAnsi"/>
                <w:sz w:val="20"/>
                <w:szCs w:val="20"/>
              </w:rPr>
            </w:pPr>
          </w:p>
          <w:p w14:paraId="6F88C772" w14:textId="77777777" w:rsidR="00056554" w:rsidRPr="008E4795" w:rsidRDefault="00056554" w:rsidP="00DE3A1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34FC6" w:rsidRPr="00E948B2" w14:paraId="0A770021" w14:textId="77777777" w:rsidTr="00DE3A1D">
        <w:tc>
          <w:tcPr>
            <w:tcW w:w="9576" w:type="dxa"/>
            <w:gridSpan w:val="2"/>
          </w:tcPr>
          <w:p w14:paraId="6F6EA286" w14:textId="7DCDF184" w:rsidR="00934FC6" w:rsidRPr="00056554" w:rsidRDefault="00056554" w:rsidP="00DE3A1D">
            <w:pPr>
              <w:rPr>
                <w:rFonts w:cstheme="minorHAnsi"/>
                <w:b/>
                <w:sz w:val="20"/>
                <w:szCs w:val="20"/>
              </w:rPr>
            </w:pPr>
            <w:r w:rsidRPr="00056554">
              <w:rPr>
                <w:rFonts w:cstheme="minorHAnsi"/>
                <w:b/>
                <w:sz w:val="20"/>
                <w:szCs w:val="20"/>
              </w:rPr>
              <w:t xml:space="preserve">What </w:t>
            </w:r>
            <w:r>
              <w:rPr>
                <w:rFonts w:cstheme="minorHAnsi"/>
                <w:b/>
                <w:sz w:val="20"/>
                <w:szCs w:val="20"/>
              </w:rPr>
              <w:t xml:space="preserve">recommended actions </w:t>
            </w:r>
            <w:r w:rsidRPr="00056554">
              <w:rPr>
                <w:rFonts w:cstheme="minorHAnsi"/>
                <w:b/>
                <w:sz w:val="20"/>
                <w:szCs w:val="20"/>
              </w:rPr>
              <w:t>can be taken to prevent future occurrences?</w:t>
            </w:r>
          </w:p>
          <w:p w14:paraId="025DE299" w14:textId="77777777" w:rsidR="00056554" w:rsidRDefault="00056554" w:rsidP="00DE3A1D">
            <w:pPr>
              <w:rPr>
                <w:rFonts w:cstheme="minorHAnsi"/>
                <w:sz w:val="20"/>
                <w:szCs w:val="20"/>
              </w:rPr>
            </w:pPr>
          </w:p>
          <w:p w14:paraId="66CABB0E" w14:textId="77777777" w:rsidR="00056554" w:rsidRPr="008E4795" w:rsidRDefault="00056554" w:rsidP="00DE3A1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A3C0E" w:rsidRPr="00E948B2" w14:paraId="50205424" w14:textId="77777777" w:rsidTr="00DE3A1D">
        <w:tc>
          <w:tcPr>
            <w:tcW w:w="9576" w:type="dxa"/>
            <w:gridSpan w:val="2"/>
          </w:tcPr>
          <w:p w14:paraId="124C95A8" w14:textId="77777777" w:rsidR="00934FC6" w:rsidRPr="00056554" w:rsidRDefault="00056554" w:rsidP="00DE3A1D">
            <w:pPr>
              <w:rPr>
                <w:rFonts w:cstheme="minorHAnsi"/>
                <w:b/>
                <w:sz w:val="20"/>
                <w:szCs w:val="20"/>
              </w:rPr>
            </w:pPr>
            <w:r w:rsidRPr="00056554">
              <w:rPr>
                <w:rFonts w:cstheme="minorHAnsi"/>
                <w:b/>
                <w:sz w:val="20"/>
                <w:szCs w:val="20"/>
              </w:rPr>
              <w:t>What additional lessons were learned from the event?</w:t>
            </w:r>
          </w:p>
          <w:p w14:paraId="1F161331" w14:textId="77777777" w:rsidR="00056554" w:rsidRDefault="00056554" w:rsidP="00DE3A1D">
            <w:pPr>
              <w:rPr>
                <w:rFonts w:cstheme="minorHAnsi"/>
                <w:sz w:val="20"/>
                <w:szCs w:val="20"/>
              </w:rPr>
            </w:pPr>
          </w:p>
          <w:p w14:paraId="2CEB0B61" w14:textId="77777777" w:rsidR="00056554" w:rsidRPr="008E4795" w:rsidRDefault="00056554" w:rsidP="00DE3A1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E4795" w:rsidRPr="00E948B2" w14:paraId="6DDE0965" w14:textId="77777777" w:rsidTr="00DE3A1D">
        <w:tc>
          <w:tcPr>
            <w:tcW w:w="9576" w:type="dxa"/>
            <w:gridSpan w:val="2"/>
          </w:tcPr>
          <w:p w14:paraId="0348C2FF" w14:textId="77777777" w:rsidR="008E4795" w:rsidRPr="00056554" w:rsidRDefault="00056554" w:rsidP="00DE3A1D">
            <w:pPr>
              <w:rPr>
                <w:rFonts w:cstheme="minorHAnsi"/>
                <w:b/>
                <w:sz w:val="20"/>
                <w:szCs w:val="20"/>
              </w:rPr>
            </w:pPr>
            <w:r w:rsidRPr="00056554">
              <w:rPr>
                <w:rFonts w:cstheme="minorHAnsi"/>
                <w:b/>
                <w:sz w:val="20"/>
                <w:szCs w:val="20"/>
              </w:rPr>
              <w:t>Comments:</w:t>
            </w:r>
          </w:p>
          <w:p w14:paraId="196D62EB" w14:textId="77777777" w:rsidR="00056554" w:rsidRDefault="00056554" w:rsidP="00DE3A1D">
            <w:pPr>
              <w:rPr>
                <w:rFonts w:cstheme="minorHAnsi"/>
                <w:sz w:val="20"/>
                <w:szCs w:val="20"/>
              </w:rPr>
            </w:pPr>
          </w:p>
          <w:p w14:paraId="14788048" w14:textId="77777777" w:rsidR="00056554" w:rsidRPr="008E4795" w:rsidRDefault="00056554" w:rsidP="00DE3A1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56554" w:rsidRPr="00E948B2" w14:paraId="046E3BFB" w14:textId="77777777" w:rsidTr="00DE3A1D">
        <w:tc>
          <w:tcPr>
            <w:tcW w:w="9576" w:type="dxa"/>
            <w:gridSpan w:val="2"/>
          </w:tcPr>
          <w:p w14:paraId="7A1B4D37" w14:textId="77777777" w:rsidR="00056554" w:rsidRPr="008E4795" w:rsidRDefault="00056554" w:rsidP="00DE3A1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E4795" w:rsidRPr="00E948B2" w14:paraId="78887E62" w14:textId="77777777" w:rsidTr="008E4795">
        <w:tc>
          <w:tcPr>
            <w:tcW w:w="4789" w:type="dxa"/>
          </w:tcPr>
          <w:p w14:paraId="13FFCF8C" w14:textId="60B7535B" w:rsidR="008E4795" w:rsidRPr="008E4795" w:rsidRDefault="00056554" w:rsidP="0005655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Originating </w:t>
            </w:r>
            <w:r w:rsidR="008E4795" w:rsidRPr="008E4795">
              <w:rPr>
                <w:rFonts w:cstheme="minorHAnsi"/>
                <w:b/>
                <w:sz w:val="20"/>
                <w:szCs w:val="20"/>
              </w:rPr>
              <w:t>Department:</w:t>
            </w:r>
            <w:r w:rsidR="008E4795" w:rsidRPr="008E4795">
              <w:rPr>
                <w:rFonts w:cstheme="minorHAnsi"/>
                <w:sz w:val="20"/>
                <w:szCs w:val="20"/>
              </w:rPr>
              <w:t xml:space="preserve"> IT</w:t>
            </w:r>
            <w:r>
              <w:rPr>
                <w:rFonts w:cstheme="minorHAnsi"/>
                <w:sz w:val="20"/>
                <w:szCs w:val="20"/>
              </w:rPr>
              <w:t xml:space="preserve"> Cybersecur</w:t>
            </w:r>
            <w:r w:rsidR="00294B3E">
              <w:rPr>
                <w:rFonts w:cstheme="minorHAnsi"/>
                <w:sz w:val="20"/>
                <w:szCs w:val="20"/>
              </w:rPr>
              <w:t>i</w:t>
            </w:r>
            <w:r>
              <w:rPr>
                <w:rFonts w:cstheme="minorHAnsi"/>
                <w:sz w:val="20"/>
                <w:szCs w:val="20"/>
              </w:rPr>
              <w:t>ty</w:t>
            </w:r>
          </w:p>
        </w:tc>
        <w:tc>
          <w:tcPr>
            <w:tcW w:w="4787" w:type="dxa"/>
          </w:tcPr>
          <w:p w14:paraId="57C9ECA6" w14:textId="77777777" w:rsidR="008E4795" w:rsidRPr="008E4795" w:rsidRDefault="008E4795" w:rsidP="00DE3A1D">
            <w:pPr>
              <w:rPr>
                <w:rFonts w:cstheme="minorHAnsi"/>
                <w:sz w:val="20"/>
                <w:szCs w:val="20"/>
              </w:rPr>
            </w:pPr>
            <w:r w:rsidRPr="008E4795">
              <w:rPr>
                <w:rFonts w:cstheme="minorHAnsi"/>
                <w:b/>
                <w:sz w:val="20"/>
                <w:szCs w:val="20"/>
              </w:rPr>
              <w:t>Version:</w:t>
            </w:r>
            <w:r w:rsidRPr="008E4795">
              <w:rPr>
                <w:rFonts w:cstheme="minorHAnsi"/>
                <w:sz w:val="20"/>
                <w:szCs w:val="20"/>
              </w:rPr>
              <w:t xml:space="preserve"> Original</w:t>
            </w:r>
          </w:p>
        </w:tc>
      </w:tr>
      <w:tr w:rsidR="008E4795" w:rsidRPr="00E948B2" w14:paraId="546DE8A0" w14:textId="77777777" w:rsidTr="008E4795">
        <w:tc>
          <w:tcPr>
            <w:tcW w:w="4789" w:type="dxa"/>
          </w:tcPr>
          <w:p w14:paraId="27656CE4" w14:textId="77777777" w:rsidR="008E4795" w:rsidRPr="008E4795" w:rsidRDefault="008E4795" w:rsidP="008E479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Prepared by</w:t>
            </w:r>
            <w:r w:rsidRPr="008E4795">
              <w:rPr>
                <w:rFonts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787" w:type="dxa"/>
          </w:tcPr>
          <w:p w14:paraId="790F20E5" w14:textId="77777777" w:rsidR="008E4795" w:rsidRPr="008E4795" w:rsidRDefault="008E4795" w:rsidP="008E479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Reviewed by:</w:t>
            </w:r>
          </w:p>
        </w:tc>
      </w:tr>
      <w:tr w:rsidR="008E4795" w:rsidRPr="00E948B2" w14:paraId="6DD506A1" w14:textId="77777777" w:rsidTr="008E4795">
        <w:tc>
          <w:tcPr>
            <w:tcW w:w="4789" w:type="dxa"/>
          </w:tcPr>
          <w:p w14:paraId="178230A6" w14:textId="77777777" w:rsidR="008E4795" w:rsidRPr="008E4795" w:rsidRDefault="008E4795" w:rsidP="008E479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e Prepared</w:t>
            </w:r>
            <w:r w:rsidRPr="008E4795">
              <w:rPr>
                <w:rFonts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787" w:type="dxa"/>
          </w:tcPr>
          <w:p w14:paraId="789100B5" w14:textId="77777777" w:rsidR="008E4795" w:rsidRPr="008E4795" w:rsidRDefault="008E4795" w:rsidP="008E479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e Reviewed</w:t>
            </w:r>
            <w:r w:rsidRPr="008E4795">
              <w:rPr>
                <w:rFonts w:cstheme="minorHAnsi"/>
                <w:b/>
                <w:sz w:val="20"/>
                <w:szCs w:val="20"/>
              </w:rPr>
              <w:t xml:space="preserve">: </w:t>
            </w:r>
          </w:p>
        </w:tc>
      </w:tr>
      <w:tr w:rsidR="008E4795" w:rsidRPr="00E948B2" w14:paraId="62C4A89C" w14:textId="77777777" w:rsidTr="008E4795">
        <w:tc>
          <w:tcPr>
            <w:tcW w:w="4789" w:type="dxa"/>
          </w:tcPr>
          <w:p w14:paraId="206C3777" w14:textId="77777777" w:rsidR="008E4795" w:rsidRPr="008E4795" w:rsidRDefault="008E4795" w:rsidP="008E479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Approved by</w:t>
            </w:r>
            <w:r w:rsidRPr="008E4795">
              <w:rPr>
                <w:rFonts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787" w:type="dxa"/>
          </w:tcPr>
          <w:p w14:paraId="72989623" w14:textId="77777777" w:rsidR="008E4795" w:rsidRPr="008E4795" w:rsidRDefault="008E4795" w:rsidP="008E479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Senior Management Approved by:</w:t>
            </w:r>
          </w:p>
        </w:tc>
      </w:tr>
      <w:tr w:rsidR="008E4795" w:rsidRPr="00E948B2" w14:paraId="33849D3E" w14:textId="77777777" w:rsidTr="008E4795">
        <w:tc>
          <w:tcPr>
            <w:tcW w:w="4789" w:type="dxa"/>
          </w:tcPr>
          <w:p w14:paraId="2D855817" w14:textId="77777777" w:rsidR="008E4795" w:rsidRPr="008E4795" w:rsidRDefault="008E4795" w:rsidP="008E479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e Approved</w:t>
            </w:r>
            <w:r w:rsidRPr="008E4795">
              <w:rPr>
                <w:rFonts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787" w:type="dxa"/>
          </w:tcPr>
          <w:p w14:paraId="6F914803" w14:textId="77777777" w:rsidR="008E4795" w:rsidRPr="008E4795" w:rsidRDefault="008E4795" w:rsidP="008E479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e Approved:</w:t>
            </w:r>
          </w:p>
        </w:tc>
      </w:tr>
      <w:tr w:rsidR="008E4795" w:rsidRPr="00E948B2" w14:paraId="37EE6B3B" w14:textId="77777777" w:rsidTr="008E4795">
        <w:tc>
          <w:tcPr>
            <w:tcW w:w="4789" w:type="dxa"/>
          </w:tcPr>
          <w:p w14:paraId="01911AA2" w14:textId="77777777" w:rsidR="008E4795" w:rsidRPr="008E4795" w:rsidRDefault="008E4795" w:rsidP="008E479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Release </w:t>
            </w:r>
            <w:r w:rsidRPr="008E4795">
              <w:rPr>
                <w:rFonts w:cstheme="minorHAnsi"/>
                <w:b/>
                <w:sz w:val="20"/>
                <w:szCs w:val="20"/>
              </w:rPr>
              <w:t>Date:</w:t>
            </w:r>
          </w:p>
        </w:tc>
        <w:tc>
          <w:tcPr>
            <w:tcW w:w="4787" w:type="dxa"/>
          </w:tcPr>
          <w:p w14:paraId="36B77ACA" w14:textId="77777777" w:rsidR="008E4795" w:rsidRPr="008E4795" w:rsidRDefault="00056554" w:rsidP="00056554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e</w:t>
            </w:r>
            <w:r w:rsidR="008E4795" w:rsidRPr="008E4795">
              <w:rPr>
                <w:rFonts w:cstheme="minorHAnsi"/>
                <w:b/>
                <w:sz w:val="20"/>
                <w:szCs w:val="20"/>
              </w:rPr>
              <w:t xml:space="preserve"> Updated:</w:t>
            </w:r>
          </w:p>
        </w:tc>
      </w:tr>
      <w:tr w:rsidR="008E4795" w:rsidRPr="00E948B2" w14:paraId="6BE03C96" w14:textId="77777777" w:rsidTr="00DE3A1D">
        <w:tc>
          <w:tcPr>
            <w:tcW w:w="9576" w:type="dxa"/>
            <w:gridSpan w:val="2"/>
          </w:tcPr>
          <w:p w14:paraId="50947F30" w14:textId="77777777" w:rsidR="008E4795" w:rsidRPr="008E4795" w:rsidRDefault="008E4795" w:rsidP="00DE3A1D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41656752" w14:textId="77777777" w:rsidR="00166019" w:rsidRDefault="00166019"/>
    <w:p w14:paraId="3B854ED0" w14:textId="77777777" w:rsidR="008E4795" w:rsidRDefault="008E4795"/>
    <w:p w14:paraId="042D5197" w14:textId="77777777" w:rsidR="008E4795" w:rsidRDefault="008E4795"/>
    <w:sectPr w:rsidR="008E479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C99D43" w14:textId="77777777" w:rsidR="006D737C" w:rsidRDefault="006D737C" w:rsidP="005405BB">
      <w:r>
        <w:separator/>
      </w:r>
    </w:p>
  </w:endnote>
  <w:endnote w:type="continuationSeparator" w:id="0">
    <w:p w14:paraId="2214BA9C" w14:textId="77777777" w:rsidR="006D737C" w:rsidRDefault="006D737C" w:rsidP="005405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24F0AD" w14:textId="77777777" w:rsidR="006D737C" w:rsidRDefault="006D737C" w:rsidP="005405BB">
      <w:r>
        <w:separator/>
      </w:r>
    </w:p>
  </w:footnote>
  <w:footnote w:type="continuationSeparator" w:id="0">
    <w:p w14:paraId="00B78544" w14:textId="77777777" w:rsidR="006D737C" w:rsidRDefault="006D737C" w:rsidP="005405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C490B8" w14:textId="5D9A0466" w:rsidR="005405BB" w:rsidRDefault="005405BB">
    <w:pPr>
      <w:pStyle w:val="Header"/>
    </w:pPr>
    <w:r>
      <w:rPr>
        <w:noProof/>
      </w:rPr>
      <w:drawing>
        <wp:inline distT="0" distB="0" distL="0" distR="0" wp14:anchorId="78C71E46" wp14:editId="79C22E33">
          <wp:extent cx="2914650" cy="1066800"/>
          <wp:effectExtent l="0" t="0" r="0" b="0"/>
          <wp:docPr id="33242131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242131" name="Picture 3" descr="A close-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0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26000E"/>
    <w:multiLevelType w:val="hybridMultilevel"/>
    <w:tmpl w:val="8AC40FE0"/>
    <w:lvl w:ilvl="0" w:tplc="47F62D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E3BE0"/>
    <w:multiLevelType w:val="hybridMultilevel"/>
    <w:tmpl w:val="F50A3B94"/>
    <w:lvl w:ilvl="0" w:tplc="0F0A38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0478441">
    <w:abstractNumId w:val="1"/>
  </w:num>
  <w:num w:numId="2" w16cid:durableId="1092123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S0sLQwNLM0NbY0NbdQ0lEKTi0uzszPAykwrAUAGIIZZiwAAAA="/>
  </w:docVars>
  <w:rsids>
    <w:rsidRoot w:val="008E4795"/>
    <w:rsid w:val="00056554"/>
    <w:rsid w:val="00166019"/>
    <w:rsid w:val="001C2B6A"/>
    <w:rsid w:val="00252990"/>
    <w:rsid w:val="00260B4F"/>
    <w:rsid w:val="00294B3E"/>
    <w:rsid w:val="002B55AB"/>
    <w:rsid w:val="00381D3F"/>
    <w:rsid w:val="003F3255"/>
    <w:rsid w:val="0043036A"/>
    <w:rsid w:val="00475142"/>
    <w:rsid w:val="004C152B"/>
    <w:rsid w:val="005405BB"/>
    <w:rsid w:val="005B2BBB"/>
    <w:rsid w:val="005E7CB8"/>
    <w:rsid w:val="006A3C0E"/>
    <w:rsid w:val="006C2564"/>
    <w:rsid w:val="006D737C"/>
    <w:rsid w:val="006F6B94"/>
    <w:rsid w:val="00816DC6"/>
    <w:rsid w:val="008A726B"/>
    <w:rsid w:val="008B4CB2"/>
    <w:rsid w:val="008E4795"/>
    <w:rsid w:val="00934FC6"/>
    <w:rsid w:val="00B55989"/>
    <w:rsid w:val="00C50453"/>
    <w:rsid w:val="00C62500"/>
    <w:rsid w:val="00D913FC"/>
    <w:rsid w:val="00E6425E"/>
    <w:rsid w:val="00F77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50720C"/>
  <w15:docId w15:val="{CCD7A420-BD31-438B-8EBE-ACB2A8599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4795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E47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4795"/>
    <w:pPr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Default">
    <w:name w:val="Default"/>
    <w:rsid w:val="008E4795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D913FC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5405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05BB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405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05BB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51</Words>
  <Characters>1435</Characters>
  <Application>Microsoft Office Word</Application>
  <DocSecurity>0</DocSecurity>
  <Lines>11</Lines>
  <Paragraphs>3</Paragraphs>
  <ScaleCrop>false</ScaleCrop>
  <Company>Microsoft</Company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Kirvan</dc:creator>
  <cp:lastModifiedBy>Natasa Smirnov</cp:lastModifiedBy>
  <cp:revision>10</cp:revision>
  <dcterms:created xsi:type="dcterms:W3CDTF">2024-05-13T17:02:00Z</dcterms:created>
  <dcterms:modified xsi:type="dcterms:W3CDTF">2024-06-05T15:38:00Z</dcterms:modified>
</cp:coreProperties>
</file>